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620CBA7C"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DD2DBB">
        <w:rPr>
          <w:rFonts w:asciiTheme="minorHAnsi" w:eastAsia="Times New Roman" w:hAnsiTheme="minorHAnsi" w:cstheme="minorHAnsi"/>
          <w:sz w:val="24"/>
          <w:szCs w:val="24"/>
          <w:lang w:eastAsia="pl-PL"/>
        </w:rPr>
        <w:t>0</w:t>
      </w:r>
      <w:r w:rsidR="000674E6">
        <w:rPr>
          <w:rFonts w:asciiTheme="minorHAnsi" w:eastAsia="Times New Roman" w:hAnsiTheme="minorHAnsi" w:cstheme="minorHAnsi"/>
          <w:sz w:val="24"/>
          <w:szCs w:val="24"/>
          <w:lang w:eastAsia="pl-PL"/>
        </w:rPr>
        <w:t>5</w:t>
      </w:r>
      <w:r w:rsidR="00841B37">
        <w:rPr>
          <w:rFonts w:asciiTheme="minorHAnsi" w:eastAsia="Times New Roman" w:hAnsiTheme="minorHAnsi" w:cstheme="minorHAnsi"/>
          <w:sz w:val="24"/>
          <w:szCs w:val="24"/>
          <w:lang w:eastAsia="pl-PL"/>
        </w:rPr>
        <w:t xml:space="preserve"> </w:t>
      </w:r>
      <w:r w:rsidR="00DD2DBB">
        <w:rPr>
          <w:rFonts w:asciiTheme="minorHAnsi" w:eastAsia="Times New Roman" w:hAnsiTheme="minorHAnsi" w:cstheme="minorHAnsi"/>
          <w:sz w:val="24"/>
          <w:szCs w:val="24"/>
          <w:lang w:eastAsia="pl-PL"/>
        </w:rPr>
        <w:t>grud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10804523"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314DDA">
        <w:rPr>
          <w:rFonts w:ascii="Arial" w:eastAsia="Times New Roman" w:hAnsi="Arial" w:cs="Arial"/>
          <w:b/>
          <w:sz w:val="24"/>
          <w:szCs w:val="24"/>
          <w:lang w:eastAsia="pl-PL"/>
        </w:rPr>
        <w:t>8</w:t>
      </w:r>
      <w:r w:rsidR="00661DD9" w:rsidRPr="00661DD9">
        <w:rPr>
          <w:rFonts w:ascii="Arial" w:eastAsia="Times New Roman" w:hAnsi="Arial" w:cs="Arial"/>
          <w:b/>
          <w:sz w:val="24"/>
          <w:szCs w:val="24"/>
          <w:lang w:eastAsia="pl-PL"/>
        </w:rPr>
        <w:t>/B+R/K4/1.1.1/2018</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bookmarkStart w:id="0" w:name="_GoBack"/>
      <w:bookmarkEnd w:id="0"/>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347AA32B"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6C6D25">
        <w:rPr>
          <w:rFonts w:asciiTheme="minorHAnsi" w:eastAsia="Times New Roman" w:hAnsiTheme="minorHAnsi" w:cstheme="minorHAnsi"/>
          <w:b/>
          <w:sz w:val="24"/>
          <w:szCs w:val="24"/>
          <w:u w:val="single"/>
          <w:lang w:eastAsia="pl-PL"/>
        </w:rPr>
        <w:t xml:space="preserve">Zastępca </w:t>
      </w:r>
      <w:r w:rsidR="004A4125" w:rsidRPr="00C149F4">
        <w:rPr>
          <w:rFonts w:asciiTheme="minorHAnsi" w:eastAsia="Times New Roman" w:hAnsiTheme="minorHAnsi" w:cstheme="minorHAnsi"/>
          <w:b/>
          <w:sz w:val="24"/>
          <w:szCs w:val="24"/>
          <w:u w:val="single"/>
          <w:lang w:eastAsia="pl-PL"/>
        </w:rPr>
        <w:t>Kierownika B+R</w:t>
      </w:r>
      <w:r w:rsidR="004A4125">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3048EE">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EA4576F"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6C6D25">
        <w:rPr>
          <w:rFonts w:asciiTheme="minorHAnsi" w:eastAsia="Times New Roman" w:hAnsiTheme="minorHAnsi" w:cstheme="minorHAnsi"/>
          <w:color w:val="000000"/>
          <w:sz w:val="24"/>
          <w:szCs w:val="24"/>
          <w:lang w:eastAsia="pl-PL"/>
        </w:rPr>
        <w:t xml:space="preserve">Zastępca </w:t>
      </w:r>
      <w:r w:rsidR="004A4125">
        <w:rPr>
          <w:rFonts w:asciiTheme="minorHAnsi" w:eastAsia="Times New Roman" w:hAnsiTheme="minorHAnsi" w:cstheme="minorHAnsi"/>
          <w:color w:val="000000"/>
          <w:sz w:val="24"/>
          <w:szCs w:val="24"/>
          <w:lang w:eastAsia="pl-PL"/>
        </w:rPr>
        <w:t xml:space="preserve">Kierownika B+R 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5AE7DF11"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w:t>
      </w:r>
      <w:r w:rsidR="00067719">
        <w:rPr>
          <w:rFonts w:asciiTheme="minorHAnsi" w:eastAsia="Times New Roman" w:hAnsiTheme="minorHAnsi" w:cstheme="minorHAnsi"/>
          <w:color w:val="000000"/>
          <w:sz w:val="24"/>
          <w:szCs w:val="24"/>
          <w:lang w:eastAsia="pl-PL"/>
        </w:rPr>
        <w:t>.</w:t>
      </w:r>
      <w:r w:rsidRPr="00B976D6">
        <w:rPr>
          <w:rFonts w:asciiTheme="minorHAnsi" w:eastAsia="Times New Roman" w:hAnsiTheme="minorHAnsi" w:cstheme="minorHAnsi"/>
          <w:color w:val="000000"/>
          <w:sz w:val="24"/>
          <w:szCs w:val="24"/>
          <w:lang w:eastAsia="pl-PL"/>
        </w:rPr>
        <w:t xml:space="preserve">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6EFA278F" w:rsidR="004A4125" w:rsidRPr="0048420C" w:rsidRDefault="006C6D25"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bookmarkStart w:id="1" w:name="_Hlk511892310"/>
      <w:bookmarkStart w:id="2" w:name="_Hlk531347655"/>
      <w:r>
        <w:rPr>
          <w:rFonts w:asciiTheme="minorHAnsi" w:eastAsia="Times New Roman" w:hAnsiTheme="minorHAnsi" w:cstheme="minorHAnsi"/>
          <w:bCs/>
          <w:color w:val="000000"/>
          <w:sz w:val="24"/>
          <w:szCs w:val="24"/>
          <w:lang w:eastAsia="pl-PL"/>
        </w:rPr>
        <w:t xml:space="preserve">Zastępca </w:t>
      </w:r>
      <w:r w:rsidR="004A4125" w:rsidRPr="00C149F4">
        <w:rPr>
          <w:rFonts w:asciiTheme="minorHAnsi" w:eastAsia="Times New Roman" w:hAnsiTheme="minorHAnsi" w:cstheme="minorHAnsi"/>
          <w:bCs/>
          <w:color w:val="000000"/>
          <w:sz w:val="24"/>
          <w:szCs w:val="24"/>
          <w:lang w:eastAsia="pl-PL"/>
        </w:rPr>
        <w:t>Kierownik</w:t>
      </w:r>
      <w:r>
        <w:rPr>
          <w:rFonts w:asciiTheme="minorHAnsi" w:eastAsia="Times New Roman" w:hAnsiTheme="minorHAnsi" w:cstheme="minorHAnsi"/>
          <w:bCs/>
          <w:color w:val="000000"/>
          <w:sz w:val="24"/>
          <w:szCs w:val="24"/>
          <w:lang w:eastAsia="pl-PL"/>
        </w:rPr>
        <w:t>a</w:t>
      </w:r>
      <w:r w:rsidR="004A4125" w:rsidRPr="00C149F4">
        <w:rPr>
          <w:rFonts w:asciiTheme="minorHAnsi" w:eastAsia="Times New Roman" w:hAnsiTheme="minorHAnsi" w:cstheme="minorHAnsi"/>
          <w:bCs/>
          <w:color w:val="000000"/>
          <w:sz w:val="24"/>
          <w:szCs w:val="24"/>
          <w:lang w:eastAsia="pl-PL"/>
        </w:rPr>
        <w:t xml:space="preserve"> B+R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w:t>
      </w:r>
      <w:r w:rsidR="00094F97" w:rsidRPr="0048420C">
        <w:rPr>
          <w:rFonts w:asciiTheme="minorHAnsi" w:eastAsia="Times New Roman" w:hAnsiTheme="minorHAnsi" w:cstheme="minorHAnsi"/>
          <w:bCs/>
          <w:color w:val="000000"/>
          <w:sz w:val="24"/>
          <w:szCs w:val="24"/>
          <w:lang w:eastAsia="pl-PL"/>
        </w:rPr>
        <w:t xml:space="preserve">umowy zlecenia i będzie </w:t>
      </w:r>
      <w:r w:rsidR="004A4125" w:rsidRPr="0048420C">
        <w:rPr>
          <w:rFonts w:asciiTheme="minorHAnsi" w:eastAsia="Times New Roman" w:hAnsiTheme="minorHAnsi" w:cstheme="minorHAnsi"/>
          <w:bCs/>
          <w:color w:val="000000"/>
          <w:sz w:val="24"/>
          <w:szCs w:val="24"/>
          <w:lang w:eastAsia="pl-PL"/>
        </w:rPr>
        <w:t xml:space="preserve">odpowiedzialny za: </w:t>
      </w:r>
    </w:p>
    <w:p w14:paraId="1068E421" w14:textId="5F515BE9" w:rsidR="00774983" w:rsidRPr="0048420C" w:rsidRDefault="00774983" w:rsidP="003C778F">
      <w:pPr>
        <w:pStyle w:val="Akapitzlist"/>
        <w:numPr>
          <w:ilvl w:val="0"/>
          <w:numId w:val="33"/>
        </w:numPr>
        <w:shd w:val="clear" w:color="auto" w:fill="FFFFFF"/>
        <w:spacing w:line="253" w:lineRule="atLeast"/>
        <w:jc w:val="both"/>
        <w:rPr>
          <w:color w:val="212121"/>
          <w:sz w:val="24"/>
        </w:rPr>
      </w:pPr>
      <w:r w:rsidRPr="0048420C">
        <w:rPr>
          <w:color w:val="212121"/>
          <w:sz w:val="24"/>
        </w:rPr>
        <w:t>Opracowanie i utrzymywanie szczegółowego planu badań (tzw. agendy badawczej) dla Projektu na podstawie</w:t>
      </w:r>
      <w:r w:rsidR="003C778F" w:rsidRPr="0048420C">
        <w:rPr>
          <w:color w:val="212121"/>
          <w:sz w:val="24"/>
        </w:rPr>
        <w:t xml:space="preserve"> </w:t>
      </w:r>
      <w:r w:rsidRPr="0048420C">
        <w:rPr>
          <w:color w:val="212121"/>
          <w:sz w:val="24"/>
        </w:rPr>
        <w:t>dostępnych dokumentów, w tym przede wszystkim wniosku o dofinansowanie</w:t>
      </w:r>
      <w:r w:rsidR="003C778F" w:rsidRPr="0048420C">
        <w:rPr>
          <w:color w:val="212121"/>
          <w:sz w:val="24"/>
        </w:rPr>
        <w:t>;</w:t>
      </w:r>
    </w:p>
    <w:p w14:paraId="2A13E9F9" w14:textId="5B0558A8"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Zbieranie i opracowywanie wyników badań realizowanych w ramach Projektu;</w:t>
      </w:r>
    </w:p>
    <w:p w14:paraId="5903CDF2" w14:textId="54E5EF39"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Nadzór i zarządzanie personelem badawczym oraz podwykonawcami w zakresie prac B+R;</w:t>
      </w:r>
    </w:p>
    <w:p w14:paraId="0200AA9D" w14:textId="7AEABAC4"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Wsparcie zespołu w rozwiązywaniu wskazanych problemów badawczych;</w:t>
      </w:r>
    </w:p>
    <w:p w14:paraId="6E9DF983" w14:textId="31D41139"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Udział w działaniach służących szerokiemu rozpowszechnianiu rezultatów Projektu;</w:t>
      </w:r>
    </w:p>
    <w:p w14:paraId="3D7A0470" w14:textId="72273CF4"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Przygotowywanie miesięcznych raportów z realizacji prac badawczych;</w:t>
      </w:r>
    </w:p>
    <w:p w14:paraId="4F3FE4B7" w14:textId="77271738"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Nadzór i udział w opracowywaniu raportów poszczególnych etapów oraz raportu końcowego;</w:t>
      </w:r>
    </w:p>
    <w:p w14:paraId="31B2B8A7" w14:textId="5DC0BCFF"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Realizacja zakresu obowiązków Kierownika B+R w przypadku jego nieobecności;</w:t>
      </w:r>
    </w:p>
    <w:p w14:paraId="323E6FE4" w14:textId="2AA5C7A9" w:rsidR="003C778F" w:rsidRPr="0048420C" w:rsidRDefault="003C778F" w:rsidP="003C778F">
      <w:pPr>
        <w:pStyle w:val="Akapitzlist"/>
        <w:numPr>
          <w:ilvl w:val="0"/>
          <w:numId w:val="33"/>
        </w:numPr>
        <w:shd w:val="clear" w:color="auto" w:fill="FFFFFF"/>
        <w:spacing w:line="253" w:lineRule="atLeast"/>
        <w:jc w:val="both"/>
        <w:rPr>
          <w:color w:val="212121"/>
          <w:sz w:val="24"/>
        </w:rPr>
      </w:pPr>
      <w:r w:rsidRPr="0048420C">
        <w:rPr>
          <w:color w:val="212121"/>
          <w:sz w:val="24"/>
        </w:rPr>
        <w:t>Prowadzenie prac badawczych przy współpracy z Zespołem B+R projektu oraz podwykonawcami, w tym udział w pracach mających na celu m.in.:</w:t>
      </w:r>
    </w:p>
    <w:p w14:paraId="2F40C6A1" w14:textId="27C6CB10" w:rsidR="00225671" w:rsidRPr="0048420C" w:rsidRDefault="00225671" w:rsidP="003C778F">
      <w:pPr>
        <w:pStyle w:val="Akapitzlist"/>
        <w:numPr>
          <w:ilvl w:val="0"/>
          <w:numId w:val="34"/>
        </w:numPr>
        <w:shd w:val="clear" w:color="auto" w:fill="FFFFFF"/>
        <w:spacing w:line="253" w:lineRule="atLeast"/>
        <w:jc w:val="both"/>
        <w:rPr>
          <w:color w:val="212121"/>
          <w:sz w:val="24"/>
        </w:rPr>
      </w:pPr>
      <w:r w:rsidRPr="0048420C">
        <w:rPr>
          <w:color w:val="212121"/>
          <w:sz w:val="24"/>
        </w:rPr>
        <w:t>Zaprojektowanie systemu uprawy kiełków;</w:t>
      </w:r>
    </w:p>
    <w:p w14:paraId="6310DC69" w14:textId="2D9C6638" w:rsidR="00225671" w:rsidRPr="0048420C" w:rsidRDefault="00225671" w:rsidP="003C778F">
      <w:pPr>
        <w:pStyle w:val="Akapitzlist"/>
        <w:numPr>
          <w:ilvl w:val="0"/>
          <w:numId w:val="34"/>
        </w:numPr>
        <w:shd w:val="clear" w:color="auto" w:fill="FFFFFF"/>
        <w:spacing w:line="253" w:lineRule="atLeast"/>
        <w:jc w:val="both"/>
        <w:rPr>
          <w:color w:val="212121"/>
          <w:sz w:val="24"/>
        </w:rPr>
      </w:pPr>
      <w:r w:rsidRPr="0048420C">
        <w:rPr>
          <w:color w:val="212121"/>
          <w:sz w:val="24"/>
        </w:rPr>
        <w:t>Określenie zdolności kiełkowania nasion poszczególnych gatunków;</w:t>
      </w:r>
    </w:p>
    <w:p w14:paraId="18E4A4C1" w14:textId="0C165917" w:rsidR="00225671" w:rsidRPr="0048420C" w:rsidRDefault="00225671" w:rsidP="003C778F">
      <w:pPr>
        <w:pStyle w:val="Akapitzlist"/>
        <w:numPr>
          <w:ilvl w:val="0"/>
          <w:numId w:val="34"/>
        </w:numPr>
        <w:shd w:val="clear" w:color="auto" w:fill="FFFFFF"/>
        <w:spacing w:line="253" w:lineRule="atLeast"/>
        <w:jc w:val="both"/>
        <w:rPr>
          <w:color w:val="212121"/>
          <w:sz w:val="24"/>
        </w:rPr>
      </w:pPr>
      <w:r w:rsidRPr="0048420C">
        <w:rPr>
          <w:color w:val="212121"/>
          <w:sz w:val="24"/>
        </w:rPr>
        <w:t>Zbadanie wpływu temperatury na energię kiełkowania nasion;</w:t>
      </w:r>
    </w:p>
    <w:p w14:paraId="16913637" w14:textId="3BA0E714" w:rsidR="00225671" w:rsidRPr="0048420C" w:rsidRDefault="00225671" w:rsidP="003C778F">
      <w:pPr>
        <w:pStyle w:val="Akapitzlist"/>
        <w:numPr>
          <w:ilvl w:val="0"/>
          <w:numId w:val="34"/>
        </w:numPr>
        <w:shd w:val="clear" w:color="auto" w:fill="FFFFFF"/>
        <w:spacing w:line="253" w:lineRule="atLeast"/>
        <w:jc w:val="both"/>
        <w:rPr>
          <w:color w:val="212121"/>
          <w:sz w:val="24"/>
        </w:rPr>
      </w:pPr>
      <w:r w:rsidRPr="0048420C">
        <w:rPr>
          <w:color w:val="212121"/>
          <w:sz w:val="24"/>
        </w:rPr>
        <w:t>Zbadanie wpływu wilgotności na energię kiełkowania nasion;</w:t>
      </w:r>
    </w:p>
    <w:p w14:paraId="0DF2FC94" w14:textId="0FCBF269" w:rsidR="00225671" w:rsidRDefault="00225671" w:rsidP="003C778F">
      <w:pPr>
        <w:pStyle w:val="Akapitzlist"/>
        <w:numPr>
          <w:ilvl w:val="0"/>
          <w:numId w:val="34"/>
        </w:numPr>
        <w:shd w:val="clear" w:color="auto" w:fill="FFFFFF"/>
        <w:spacing w:line="253" w:lineRule="atLeast"/>
        <w:jc w:val="both"/>
        <w:rPr>
          <w:color w:val="212121"/>
          <w:sz w:val="24"/>
        </w:rPr>
      </w:pPr>
      <w:r w:rsidRPr="0048420C">
        <w:rPr>
          <w:color w:val="212121"/>
          <w:sz w:val="24"/>
        </w:rPr>
        <w:t>Ustalenie warunków kiełkowania dla każdego z gatunków (włączając grubość warstwy nasion w skali półprzemysłowej);</w:t>
      </w:r>
    </w:p>
    <w:p w14:paraId="1E1F629D" w14:textId="3606C241" w:rsidR="0048420C" w:rsidRPr="0048420C" w:rsidRDefault="0048420C" w:rsidP="003C778F">
      <w:pPr>
        <w:pStyle w:val="Akapitzlist"/>
        <w:numPr>
          <w:ilvl w:val="0"/>
          <w:numId w:val="34"/>
        </w:numPr>
        <w:shd w:val="clear" w:color="auto" w:fill="FFFFFF"/>
        <w:spacing w:line="253" w:lineRule="atLeast"/>
        <w:jc w:val="both"/>
        <w:rPr>
          <w:color w:val="212121"/>
          <w:sz w:val="24"/>
        </w:rPr>
      </w:pPr>
      <w:r w:rsidRPr="0048420C">
        <w:rPr>
          <w:color w:val="212121"/>
          <w:sz w:val="24"/>
        </w:rPr>
        <w:t xml:space="preserve">Ocenę wpływu bakterii </w:t>
      </w:r>
      <w:proofErr w:type="spellStart"/>
      <w:r w:rsidRPr="0048420C">
        <w:rPr>
          <w:color w:val="212121"/>
          <w:sz w:val="24"/>
        </w:rPr>
        <w:t>probiotycznych</w:t>
      </w:r>
      <w:proofErr w:type="spellEnd"/>
      <w:r w:rsidRPr="0048420C">
        <w:rPr>
          <w:color w:val="212121"/>
          <w:sz w:val="24"/>
        </w:rPr>
        <w:t xml:space="preserve"> na kiełki nasion każdego z gatunków (ocena produktu końcowego)</w:t>
      </w:r>
      <w:r>
        <w:rPr>
          <w:color w:val="212121"/>
          <w:sz w:val="24"/>
        </w:rPr>
        <w:t>.</w:t>
      </w:r>
    </w:p>
    <w:bookmarkEnd w:id="1"/>
    <w:p w14:paraId="4F24305D" w14:textId="77777777" w:rsidR="00F41C3C" w:rsidRPr="00F41C3C" w:rsidRDefault="00F41C3C" w:rsidP="00F41C3C">
      <w:pPr>
        <w:spacing w:after="0"/>
        <w:rPr>
          <w:sz w:val="24"/>
        </w:rPr>
      </w:pPr>
      <w:r w:rsidRPr="00F41C3C">
        <w:rPr>
          <w:sz w:val="24"/>
        </w:rPr>
        <w:t xml:space="preserve">I Etap - Czas trwania prac B+R – 7 miesięcy, łączna liczba godzin w Etapie  – 210 godzin, </w:t>
      </w:r>
    </w:p>
    <w:p w14:paraId="3A6030A2" w14:textId="77777777" w:rsidR="00F41C3C" w:rsidRPr="00F41C3C" w:rsidRDefault="00F41C3C" w:rsidP="00F41C3C">
      <w:pPr>
        <w:spacing w:after="0"/>
        <w:rPr>
          <w:sz w:val="24"/>
        </w:rPr>
      </w:pPr>
      <w:r w:rsidRPr="00F41C3C">
        <w:rPr>
          <w:sz w:val="24"/>
        </w:rPr>
        <w:t>II Etap - Czas trwania prac B+R – 6 miesięcy, łączna liczba godzin w Etapie  – 140 godzin,</w:t>
      </w:r>
    </w:p>
    <w:p w14:paraId="17369052" w14:textId="212A1C57" w:rsidR="00F41C3C" w:rsidRPr="00F41C3C" w:rsidRDefault="00F41C3C" w:rsidP="00F41C3C">
      <w:pPr>
        <w:spacing w:after="0"/>
        <w:rPr>
          <w:sz w:val="24"/>
        </w:rPr>
      </w:pPr>
      <w:r w:rsidRPr="00F41C3C">
        <w:rPr>
          <w:sz w:val="24"/>
        </w:rPr>
        <w:t>III Etap - Czas trwania prac B+R – 1</w:t>
      </w:r>
      <w:r w:rsidR="00661DD9">
        <w:rPr>
          <w:sz w:val="24"/>
        </w:rPr>
        <w:t>1</w:t>
      </w:r>
      <w:r w:rsidRPr="00F41C3C">
        <w:rPr>
          <w:sz w:val="24"/>
        </w:rPr>
        <w:t xml:space="preserve"> miesięcy, łączna liczba godzin w Etapie  – 195 godzin.</w:t>
      </w:r>
    </w:p>
    <w:p w14:paraId="164438D6" w14:textId="77777777" w:rsidR="00F41C3C" w:rsidRDefault="00F41C3C" w:rsidP="00F41C3C">
      <w:pPr>
        <w:spacing w:after="0"/>
        <w:rPr>
          <w:sz w:val="24"/>
        </w:rPr>
      </w:pPr>
      <w:r w:rsidRPr="00F41C3C">
        <w:rPr>
          <w:sz w:val="24"/>
        </w:rPr>
        <w:t>Czas trwania – 24 miesiące.</w:t>
      </w:r>
    </w:p>
    <w:p w14:paraId="24FE8A1D" w14:textId="4C709656" w:rsidR="00E37095" w:rsidRPr="00E37095" w:rsidRDefault="00E37095" w:rsidP="00F41C3C">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7186048A" w:rsidR="00FB546E" w:rsidRPr="00AB63FB" w:rsidRDefault="00FB546E" w:rsidP="00302D6E">
      <w:pPr>
        <w:numPr>
          <w:ilvl w:val="1"/>
          <w:numId w:val="22"/>
        </w:numPr>
        <w:spacing w:after="0"/>
        <w:jc w:val="both"/>
        <w:rPr>
          <w:rFonts w:eastAsia="Times New Roman" w:cstheme="minorHAnsi"/>
          <w:sz w:val="24"/>
          <w:szCs w:val="24"/>
          <w:lang w:eastAsia="pl-PL"/>
        </w:rPr>
      </w:pPr>
      <w:r w:rsidRPr="00AB63FB">
        <w:rPr>
          <w:rFonts w:eastAsia="Times New Roman" w:cstheme="minorHAnsi"/>
          <w:sz w:val="24"/>
          <w:szCs w:val="24"/>
          <w:lang w:eastAsia="pl-PL"/>
        </w:rPr>
        <w:t xml:space="preserve">Wiedzę i doświadczenie naukowe w obszarze </w:t>
      </w:r>
      <w:r w:rsidR="00302D6E" w:rsidRPr="00AB63FB">
        <w:rPr>
          <w:rFonts w:eastAsia="Times New Roman" w:cstheme="minorHAnsi"/>
          <w:sz w:val="24"/>
          <w:szCs w:val="24"/>
          <w:lang w:eastAsia="pl-PL"/>
        </w:rPr>
        <w:t>ekologii roślin</w:t>
      </w:r>
      <w:r w:rsidRPr="00AB63FB">
        <w:rPr>
          <w:rFonts w:eastAsia="Times New Roman" w:cstheme="minorHAnsi"/>
          <w:sz w:val="24"/>
          <w:szCs w:val="24"/>
          <w:lang w:eastAsia="pl-PL"/>
        </w:rPr>
        <w:t>.</w:t>
      </w:r>
    </w:p>
    <w:p w14:paraId="4C98B5DB" w14:textId="77777777" w:rsidR="00FB546E" w:rsidRPr="00AB63FB" w:rsidRDefault="00FB546E" w:rsidP="00FB546E">
      <w:pPr>
        <w:numPr>
          <w:ilvl w:val="1"/>
          <w:numId w:val="22"/>
        </w:numPr>
        <w:spacing w:after="0"/>
        <w:jc w:val="both"/>
        <w:rPr>
          <w:rFonts w:eastAsia="Times New Roman" w:cstheme="minorHAnsi"/>
          <w:sz w:val="24"/>
          <w:szCs w:val="24"/>
          <w:lang w:eastAsia="pl-PL"/>
        </w:rPr>
      </w:pPr>
      <w:r w:rsidRPr="00AB63FB">
        <w:rPr>
          <w:rFonts w:eastAsia="Times New Roman" w:cstheme="minorHAnsi"/>
          <w:sz w:val="24"/>
          <w:szCs w:val="24"/>
          <w:lang w:eastAsia="pl-PL"/>
        </w:rPr>
        <w:t xml:space="preserve">Stopień naukowy min. dr hab. </w:t>
      </w:r>
    </w:p>
    <w:p w14:paraId="19855DB7" w14:textId="67F96279" w:rsidR="00FB546E" w:rsidRPr="00AB63FB" w:rsidRDefault="00FB546E" w:rsidP="00FB546E">
      <w:pPr>
        <w:numPr>
          <w:ilvl w:val="1"/>
          <w:numId w:val="22"/>
        </w:numPr>
        <w:spacing w:after="0"/>
        <w:jc w:val="both"/>
        <w:rPr>
          <w:rFonts w:eastAsia="Times New Roman" w:cstheme="minorHAnsi"/>
          <w:sz w:val="24"/>
          <w:szCs w:val="24"/>
          <w:lang w:eastAsia="pl-PL"/>
        </w:rPr>
      </w:pPr>
      <w:r w:rsidRPr="00AB63FB">
        <w:rPr>
          <w:rFonts w:eastAsia="Times New Roman" w:cstheme="minorHAnsi"/>
          <w:sz w:val="24"/>
          <w:szCs w:val="24"/>
          <w:lang w:eastAsia="pl-PL"/>
        </w:rPr>
        <w:t xml:space="preserve">Minimum </w:t>
      </w:r>
      <w:r w:rsidR="00E45B00" w:rsidRPr="00AB63FB">
        <w:rPr>
          <w:rFonts w:eastAsia="Times New Roman" w:cstheme="minorHAnsi"/>
          <w:sz w:val="24"/>
          <w:szCs w:val="24"/>
          <w:lang w:eastAsia="pl-PL"/>
        </w:rPr>
        <w:t>5</w:t>
      </w:r>
      <w:r w:rsidRPr="00AB63FB">
        <w:rPr>
          <w:rFonts w:eastAsia="Times New Roman" w:cstheme="minorHAnsi"/>
          <w:sz w:val="24"/>
          <w:szCs w:val="24"/>
          <w:lang w:eastAsia="pl-PL"/>
        </w:rPr>
        <w:t xml:space="preserve">-letnie doświadczenie w zakresie prac B+R w </w:t>
      </w:r>
      <w:r w:rsidR="00E34456" w:rsidRPr="00AB63FB">
        <w:rPr>
          <w:rFonts w:eastAsia="Times New Roman" w:cstheme="minorHAnsi"/>
          <w:sz w:val="24"/>
          <w:szCs w:val="24"/>
          <w:lang w:eastAsia="pl-PL"/>
        </w:rPr>
        <w:t xml:space="preserve">obszarze </w:t>
      </w:r>
      <w:r w:rsidR="00D84283" w:rsidRPr="00AB63FB">
        <w:rPr>
          <w:rFonts w:eastAsia="Times New Roman" w:cstheme="minorHAnsi"/>
          <w:sz w:val="24"/>
          <w:szCs w:val="24"/>
          <w:lang w:eastAsia="pl-PL"/>
        </w:rPr>
        <w:t>ekologii</w:t>
      </w:r>
      <w:r w:rsidR="00302D6E" w:rsidRPr="00AB63FB">
        <w:rPr>
          <w:rFonts w:eastAsia="Times New Roman" w:cstheme="minorHAnsi"/>
          <w:sz w:val="24"/>
          <w:szCs w:val="24"/>
          <w:lang w:eastAsia="pl-PL"/>
        </w:rPr>
        <w:t xml:space="preserve"> roślin</w:t>
      </w:r>
      <w:r w:rsidRPr="00AB63FB">
        <w:rPr>
          <w:rFonts w:eastAsia="Times New Roman" w:cstheme="minorHAnsi"/>
          <w:sz w:val="24"/>
          <w:szCs w:val="24"/>
          <w:lang w:eastAsia="pl-PL"/>
        </w:rPr>
        <w:t>.</w:t>
      </w:r>
    </w:p>
    <w:bookmarkEnd w:id="2"/>
    <w:p w14:paraId="2C68F013"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w:t>
      </w:r>
      <w:r w:rsidRPr="00FB546E">
        <w:rPr>
          <w:rFonts w:eastAsia="Times New Roman" w:cstheme="minorHAnsi"/>
          <w:sz w:val="24"/>
          <w:szCs w:val="24"/>
          <w:lang w:eastAsia="pl-PL"/>
        </w:rPr>
        <w:lastRenderedPageBreak/>
        <w:t xml:space="preserve">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43FAC98" w14:textId="37E2DB83" w:rsidR="006E1548" w:rsidRPr="006E1548"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6E1548">
        <w:rPr>
          <w:rFonts w:asciiTheme="minorHAnsi" w:eastAsia="Times New Roman" w:hAnsiTheme="minorHAnsi" w:cstheme="minorHAnsi"/>
          <w:bCs/>
          <w:color w:val="000000"/>
          <w:sz w:val="24"/>
          <w:szCs w:val="24"/>
          <w:lang w:eastAsia="pl-PL"/>
        </w:rPr>
        <w:t>Termin rozpoczęcia: 05.2019</w:t>
      </w:r>
    </w:p>
    <w:p w14:paraId="77C8F032" w14:textId="09B31EB9" w:rsidR="001D135D"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6E1548">
        <w:rPr>
          <w:rFonts w:asciiTheme="minorHAnsi" w:eastAsia="Times New Roman" w:hAnsiTheme="minorHAnsi" w:cstheme="minorHAnsi"/>
          <w:bCs/>
          <w:color w:val="000000"/>
          <w:sz w:val="24"/>
          <w:szCs w:val="24"/>
          <w:lang w:eastAsia="pl-PL"/>
        </w:rPr>
        <w:t>Termin zakończenia: 04.2021</w:t>
      </w:r>
    </w:p>
    <w:p w14:paraId="37AE6198" w14:textId="77777777" w:rsidR="006E1548" w:rsidRPr="00EB0637" w:rsidRDefault="006E1548" w:rsidP="006E1548">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lastRenderedPageBreak/>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469EA61E" w14:textId="77777777" w:rsidR="0050129C" w:rsidRPr="0050129C"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50129C">
        <w:rPr>
          <w:rFonts w:asciiTheme="minorHAnsi" w:eastAsia="Times New Roman" w:hAnsiTheme="minorHAnsi" w:cstheme="minorHAnsi"/>
          <w:color w:val="000000"/>
          <w:sz w:val="24"/>
          <w:szCs w:val="24"/>
          <w:lang w:eastAsia="pl-PL"/>
        </w:rPr>
        <w:t>elektroniczną. P</w:t>
      </w:r>
      <w:r w:rsidRPr="0050129C">
        <w:rPr>
          <w:rFonts w:asciiTheme="minorHAnsi" w:eastAsia="Times New Roman" w:hAnsiTheme="minorHAnsi" w:cstheme="minorHAnsi"/>
          <w:color w:val="000000"/>
          <w:sz w:val="24"/>
          <w:szCs w:val="24"/>
          <w:lang w:eastAsia="pl-PL"/>
        </w:rPr>
        <w:t xml:space="preserve">lik w formacie pdf </w:t>
      </w:r>
      <w:r w:rsidR="00CD244C" w:rsidRPr="0050129C">
        <w:rPr>
          <w:rFonts w:asciiTheme="minorHAnsi" w:eastAsia="Times New Roman" w:hAnsiTheme="minorHAnsi" w:cstheme="minorHAnsi"/>
          <w:color w:val="000000"/>
          <w:sz w:val="24"/>
          <w:szCs w:val="24"/>
          <w:lang w:eastAsia="pl-PL"/>
        </w:rPr>
        <w:t xml:space="preserve">należy przesłać </w:t>
      </w:r>
      <w:r w:rsidRPr="0050129C">
        <w:rPr>
          <w:rFonts w:asciiTheme="minorHAnsi" w:eastAsia="Times New Roman" w:hAnsiTheme="minorHAnsi" w:cstheme="minorHAnsi"/>
          <w:color w:val="000000"/>
          <w:sz w:val="24"/>
          <w:szCs w:val="24"/>
          <w:lang w:eastAsia="pl-PL"/>
        </w:rPr>
        <w:t>na adres e-mail:</w:t>
      </w:r>
      <w:r w:rsidR="00CD244C" w:rsidRPr="0050129C">
        <w:rPr>
          <w:rFonts w:asciiTheme="minorHAnsi" w:eastAsia="Times New Roman" w:hAnsiTheme="minorHAnsi" w:cstheme="minorHAnsi"/>
          <w:color w:val="000000"/>
          <w:sz w:val="24"/>
          <w:szCs w:val="24"/>
          <w:lang w:eastAsia="pl-PL"/>
        </w:rPr>
        <w:t xml:space="preserve"> </w:t>
      </w:r>
    </w:p>
    <w:p w14:paraId="324430DB" w14:textId="7E414509" w:rsidR="008D55E7" w:rsidRPr="0050129C" w:rsidRDefault="00034660"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FE1BA4" w:rsidRPr="00BF6DE6">
          <w:rPr>
            <w:rStyle w:val="Hipercze"/>
            <w:rFonts w:asciiTheme="minorHAnsi" w:eastAsia="Times New Roman" w:hAnsiTheme="minorHAnsi" w:cstheme="minorHAnsi"/>
            <w:sz w:val="24"/>
            <w:szCs w:val="24"/>
            <w:lang w:eastAsia="pl-PL"/>
          </w:rPr>
          <w:t>oferty@nmg.pl</w:t>
        </w:r>
      </w:hyperlink>
      <w:r w:rsidR="00FC260B" w:rsidRPr="0050129C">
        <w:rPr>
          <w:rFonts w:asciiTheme="minorHAnsi" w:eastAsia="Times New Roman" w:hAnsiTheme="minorHAnsi" w:cstheme="minorHAnsi"/>
          <w:color w:val="000000"/>
          <w:sz w:val="24"/>
          <w:szCs w:val="24"/>
          <w:lang w:eastAsia="pl-PL"/>
        </w:rPr>
        <w:t xml:space="preserve">. </w:t>
      </w:r>
    </w:p>
    <w:p w14:paraId="7AF7A013" w14:textId="451C3C68" w:rsidR="00D97F96" w:rsidRPr="00DD2DBB"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D2DBB">
        <w:rPr>
          <w:rFonts w:asciiTheme="minorHAnsi" w:eastAsia="Times New Roman" w:hAnsiTheme="minorHAnsi" w:cstheme="minorHAnsi"/>
          <w:color w:val="000000"/>
          <w:sz w:val="24"/>
          <w:szCs w:val="24"/>
          <w:lang w:eastAsia="pl-PL"/>
        </w:rPr>
        <w:t xml:space="preserve">Termin składania ofert upływa w dniu: </w:t>
      </w:r>
      <w:r w:rsidR="00DD2DBB">
        <w:rPr>
          <w:rFonts w:asciiTheme="minorHAnsi" w:eastAsia="Times New Roman" w:hAnsiTheme="minorHAnsi" w:cstheme="minorHAnsi"/>
          <w:b/>
          <w:color w:val="000000"/>
          <w:sz w:val="24"/>
          <w:szCs w:val="24"/>
          <w:lang w:eastAsia="pl-PL"/>
        </w:rPr>
        <w:t>1</w:t>
      </w:r>
      <w:r w:rsidR="009A1E0B">
        <w:rPr>
          <w:rFonts w:asciiTheme="minorHAnsi" w:eastAsia="Times New Roman" w:hAnsiTheme="minorHAnsi" w:cstheme="minorHAnsi"/>
          <w:b/>
          <w:color w:val="000000"/>
          <w:sz w:val="24"/>
          <w:szCs w:val="24"/>
          <w:lang w:eastAsia="pl-PL"/>
        </w:rPr>
        <w:t>3</w:t>
      </w:r>
      <w:r w:rsidRPr="00DD2DBB">
        <w:rPr>
          <w:rFonts w:asciiTheme="minorHAnsi" w:eastAsia="Times New Roman" w:hAnsiTheme="minorHAnsi" w:cstheme="minorHAnsi"/>
          <w:b/>
          <w:color w:val="000000"/>
          <w:sz w:val="24"/>
          <w:szCs w:val="24"/>
          <w:lang w:eastAsia="pl-PL"/>
        </w:rPr>
        <w:t>.</w:t>
      </w:r>
      <w:r w:rsidR="006519DF" w:rsidRPr="00DD2DBB">
        <w:rPr>
          <w:rFonts w:asciiTheme="minorHAnsi" w:eastAsia="Times New Roman" w:hAnsiTheme="minorHAnsi" w:cstheme="minorHAnsi"/>
          <w:b/>
          <w:color w:val="000000"/>
          <w:sz w:val="24"/>
          <w:szCs w:val="24"/>
          <w:lang w:eastAsia="pl-PL"/>
        </w:rPr>
        <w:t>1</w:t>
      </w:r>
      <w:r w:rsidR="00B83053" w:rsidRPr="00DD2DBB">
        <w:rPr>
          <w:rFonts w:asciiTheme="minorHAnsi" w:eastAsia="Times New Roman" w:hAnsiTheme="minorHAnsi" w:cstheme="minorHAnsi"/>
          <w:b/>
          <w:color w:val="000000"/>
          <w:sz w:val="24"/>
          <w:szCs w:val="24"/>
          <w:lang w:eastAsia="pl-PL"/>
        </w:rPr>
        <w:t>2</w:t>
      </w:r>
      <w:r w:rsidRPr="00DD2DBB">
        <w:rPr>
          <w:rFonts w:asciiTheme="minorHAnsi" w:eastAsia="Times New Roman" w:hAnsiTheme="minorHAnsi" w:cstheme="minorHAnsi"/>
          <w:b/>
          <w:color w:val="000000"/>
          <w:sz w:val="24"/>
          <w:szCs w:val="24"/>
          <w:lang w:eastAsia="pl-PL"/>
        </w:rPr>
        <w:t>.2018</w:t>
      </w:r>
      <w:r w:rsidRPr="00DD2DBB">
        <w:rPr>
          <w:rFonts w:asciiTheme="minorHAnsi" w:eastAsia="Times New Roman" w:hAnsiTheme="minorHAnsi" w:cstheme="minorHAnsi"/>
          <w:color w:val="000000"/>
          <w:sz w:val="24"/>
          <w:szCs w:val="24"/>
          <w:lang w:eastAsia="pl-PL"/>
        </w:rPr>
        <w:t xml:space="preserve"> r. </w:t>
      </w:r>
    </w:p>
    <w:p w14:paraId="7D131374" w14:textId="1198EBFC" w:rsidR="008D55E7" w:rsidRPr="0050129C"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D2DBB">
        <w:rPr>
          <w:rFonts w:asciiTheme="minorHAnsi" w:eastAsia="Times New Roman" w:hAnsiTheme="minorHAnsi" w:cstheme="minorHAnsi"/>
          <w:color w:val="000000"/>
          <w:sz w:val="24"/>
          <w:szCs w:val="24"/>
          <w:lang w:eastAsia="pl-PL"/>
        </w:rPr>
        <w:t xml:space="preserve">Oferta musi pozostać ważna min. do dnia: </w:t>
      </w:r>
      <w:r w:rsidR="00420443">
        <w:rPr>
          <w:rFonts w:asciiTheme="minorHAnsi" w:eastAsia="Times New Roman" w:hAnsiTheme="minorHAnsi" w:cstheme="minorHAnsi"/>
          <w:b/>
          <w:color w:val="000000"/>
          <w:sz w:val="24"/>
          <w:szCs w:val="24"/>
          <w:lang w:eastAsia="pl-PL"/>
        </w:rPr>
        <w:t>30</w:t>
      </w:r>
      <w:r w:rsidRPr="00DD2DBB">
        <w:rPr>
          <w:rFonts w:asciiTheme="minorHAnsi" w:eastAsia="Times New Roman" w:hAnsiTheme="minorHAnsi" w:cstheme="minorHAnsi"/>
          <w:b/>
          <w:color w:val="000000"/>
          <w:sz w:val="24"/>
          <w:szCs w:val="24"/>
          <w:lang w:eastAsia="pl-PL"/>
        </w:rPr>
        <w:t>.0</w:t>
      </w:r>
      <w:r w:rsidR="006E1548" w:rsidRPr="00DD2DBB">
        <w:rPr>
          <w:rFonts w:asciiTheme="minorHAnsi" w:eastAsia="Times New Roman" w:hAnsiTheme="minorHAnsi" w:cstheme="minorHAnsi"/>
          <w:b/>
          <w:color w:val="000000"/>
          <w:sz w:val="24"/>
          <w:szCs w:val="24"/>
          <w:lang w:eastAsia="pl-PL"/>
        </w:rPr>
        <w:t>4</w:t>
      </w:r>
      <w:r w:rsidRPr="00DD2DBB">
        <w:rPr>
          <w:rFonts w:asciiTheme="minorHAnsi" w:eastAsia="Times New Roman" w:hAnsiTheme="minorHAnsi" w:cstheme="minorHAnsi"/>
          <w:b/>
          <w:color w:val="000000"/>
          <w:sz w:val="24"/>
          <w:szCs w:val="24"/>
          <w:lang w:eastAsia="pl-PL"/>
        </w:rPr>
        <w:t>.201</w:t>
      </w:r>
      <w:r w:rsidR="006519DF" w:rsidRPr="00DD2DBB">
        <w:rPr>
          <w:rFonts w:asciiTheme="minorHAnsi" w:eastAsia="Times New Roman" w:hAnsiTheme="minorHAnsi" w:cstheme="minorHAnsi"/>
          <w:b/>
          <w:color w:val="000000"/>
          <w:sz w:val="24"/>
          <w:szCs w:val="24"/>
          <w:lang w:eastAsia="pl-PL"/>
        </w:rPr>
        <w:t>9</w:t>
      </w:r>
      <w:r w:rsidRPr="00DD2DBB">
        <w:rPr>
          <w:rFonts w:asciiTheme="minorHAnsi" w:eastAsia="Times New Roman" w:hAnsiTheme="minorHAnsi" w:cstheme="minorHAnsi"/>
          <w:color w:val="000000"/>
          <w:sz w:val="24"/>
          <w:szCs w:val="24"/>
          <w:lang w:eastAsia="pl-PL"/>
        </w:rPr>
        <w:t xml:space="preserve"> r.</w:t>
      </w:r>
    </w:p>
    <w:p w14:paraId="6B01858C" w14:textId="77777777" w:rsidR="00F33EB1" w:rsidRPr="0050129C"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50129C"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50129C">
        <w:rPr>
          <w:rFonts w:eastAsia="Times New Roman" w:cstheme="minorHAnsi"/>
          <w:b/>
          <w:bCs/>
          <w:color w:val="000000"/>
          <w:sz w:val="24"/>
          <w:szCs w:val="24"/>
          <w:lang w:eastAsia="pl-PL"/>
        </w:rPr>
        <w:t xml:space="preserve">Złożona </w:t>
      </w:r>
      <w:r w:rsidRPr="0050129C">
        <w:rPr>
          <w:rFonts w:eastAsia="Times New Roman" w:cstheme="minorHAnsi"/>
          <w:b/>
          <w:bCs/>
          <w:color w:val="000000"/>
          <w:sz w:val="24"/>
          <w:szCs w:val="24"/>
          <w:u w:val="single"/>
          <w:lang w:eastAsia="pl-PL"/>
        </w:rPr>
        <w:t>oferta musi</w:t>
      </w:r>
      <w:r w:rsidRPr="0050129C">
        <w:rPr>
          <w:rFonts w:eastAsia="Times New Roman" w:cstheme="minorHAnsi"/>
          <w:b/>
          <w:bCs/>
          <w:color w:val="000000"/>
          <w:sz w:val="24"/>
          <w:szCs w:val="24"/>
          <w:lang w:eastAsia="pl-PL"/>
        </w:rPr>
        <w:t xml:space="preserve"> zawierać: </w:t>
      </w:r>
    </w:p>
    <w:p w14:paraId="5E1A8A02" w14:textId="77777777" w:rsidR="008D55E7" w:rsidRPr="0050129C"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I</w:t>
      </w:r>
      <w:r w:rsidR="00395D7B" w:rsidRPr="0050129C">
        <w:rPr>
          <w:rFonts w:asciiTheme="minorHAnsi" w:eastAsia="Times New Roman" w:hAnsiTheme="minorHAnsi" w:cstheme="minorHAnsi"/>
          <w:color w:val="000000"/>
          <w:sz w:val="24"/>
          <w:szCs w:val="24"/>
          <w:lang w:eastAsia="pl-PL"/>
        </w:rPr>
        <w:t xml:space="preserve">mię i nazwisko </w:t>
      </w:r>
      <w:r w:rsidRPr="0050129C">
        <w:rPr>
          <w:rFonts w:asciiTheme="minorHAnsi" w:eastAsia="Times New Roman" w:hAnsiTheme="minorHAnsi" w:cstheme="minorHAnsi"/>
          <w:color w:val="000000"/>
          <w:sz w:val="24"/>
          <w:szCs w:val="24"/>
          <w:lang w:eastAsia="pl-PL"/>
        </w:rPr>
        <w:t>oraz</w:t>
      </w:r>
      <w:r w:rsidR="00395D7B" w:rsidRPr="0050129C">
        <w:rPr>
          <w:rFonts w:asciiTheme="minorHAnsi" w:eastAsia="Times New Roman" w:hAnsiTheme="minorHAnsi" w:cstheme="minorHAnsi"/>
          <w:color w:val="000000"/>
          <w:sz w:val="24"/>
          <w:szCs w:val="24"/>
          <w:lang w:eastAsia="pl-PL"/>
        </w:rPr>
        <w:t xml:space="preserve"> adres oferenta</w:t>
      </w:r>
      <w:r w:rsidRPr="0050129C">
        <w:rPr>
          <w:rFonts w:asciiTheme="minorHAnsi" w:eastAsia="Times New Roman" w:hAnsiTheme="minorHAnsi" w:cstheme="minorHAnsi"/>
          <w:color w:val="000000"/>
          <w:sz w:val="24"/>
          <w:szCs w:val="24"/>
          <w:lang w:eastAsia="pl-PL"/>
        </w:rPr>
        <w:t>,</w:t>
      </w:r>
    </w:p>
    <w:p w14:paraId="6AFECE35" w14:textId="59765188"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Telefon kontaktowy,</w:t>
      </w:r>
    </w:p>
    <w:p w14:paraId="77217444" w14:textId="736BBCFA" w:rsidR="006B5D03" w:rsidRPr="0050129C"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Adres e-mail,</w:t>
      </w:r>
    </w:p>
    <w:p w14:paraId="39933167" w14:textId="5EDB03D3" w:rsidR="001A0447" w:rsidRPr="0050129C"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ESEL,</w:t>
      </w:r>
    </w:p>
    <w:p w14:paraId="3B2D4618"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50129C"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stawk</w:t>
      </w:r>
      <w:r w:rsidR="00802AD9" w:rsidRPr="0050129C">
        <w:rPr>
          <w:rFonts w:asciiTheme="minorHAnsi" w:eastAsia="Times New Roman" w:hAnsiTheme="minorHAnsi" w:cstheme="minorHAnsi"/>
          <w:color w:val="000000"/>
          <w:sz w:val="24"/>
          <w:szCs w:val="24"/>
          <w:lang w:eastAsia="pl-PL"/>
        </w:rPr>
        <w:t>ę</w:t>
      </w:r>
      <w:r w:rsidRPr="0050129C">
        <w:rPr>
          <w:rFonts w:asciiTheme="minorHAnsi" w:eastAsia="Times New Roman" w:hAnsiTheme="minorHAnsi" w:cstheme="minorHAnsi"/>
          <w:color w:val="000000"/>
          <w:sz w:val="24"/>
          <w:szCs w:val="24"/>
          <w:lang w:eastAsia="pl-PL"/>
        </w:rPr>
        <w:t xml:space="preserve"> godzinow</w:t>
      </w:r>
      <w:r w:rsidR="00802AD9" w:rsidRPr="0050129C">
        <w:rPr>
          <w:rFonts w:asciiTheme="minorHAnsi" w:eastAsia="Times New Roman" w:hAnsiTheme="minorHAnsi" w:cstheme="minorHAnsi"/>
          <w:color w:val="000000"/>
          <w:sz w:val="24"/>
          <w:szCs w:val="24"/>
          <w:lang w:eastAsia="pl-PL"/>
        </w:rPr>
        <w:t>ą</w:t>
      </w:r>
      <w:r w:rsidR="00EB0637" w:rsidRPr="0050129C">
        <w:rPr>
          <w:rFonts w:asciiTheme="minorHAnsi" w:eastAsia="Times New Roman" w:hAnsiTheme="minorHAnsi" w:cstheme="minorHAnsi"/>
          <w:color w:val="000000"/>
          <w:sz w:val="24"/>
          <w:szCs w:val="24"/>
          <w:lang w:eastAsia="pl-PL"/>
        </w:rPr>
        <w:t xml:space="preserve"> wyrażoną w PLN, </w:t>
      </w:r>
    </w:p>
    <w:p w14:paraId="7D10ED54" w14:textId="77777777" w:rsidR="008D55E7" w:rsidRPr="0050129C"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Pr="0050129C"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gotowości do rozpoczęcia prac </w:t>
      </w:r>
      <w:r w:rsidR="00FC260B" w:rsidRPr="0050129C">
        <w:rPr>
          <w:rFonts w:asciiTheme="minorHAnsi" w:eastAsia="Times New Roman" w:hAnsiTheme="minorHAnsi" w:cstheme="minorHAnsi"/>
          <w:color w:val="000000"/>
          <w:sz w:val="24"/>
          <w:szCs w:val="24"/>
          <w:lang w:eastAsia="pl-PL"/>
        </w:rPr>
        <w:t>wyrażona w miesiącach licząc od dnia podpisania umowy</w:t>
      </w:r>
      <w:r w:rsidR="007C110B" w:rsidRPr="0050129C">
        <w:rPr>
          <w:rFonts w:asciiTheme="minorHAnsi" w:eastAsia="Times New Roman" w:hAnsiTheme="minorHAnsi" w:cstheme="minorHAnsi"/>
          <w:color w:val="000000"/>
          <w:sz w:val="24"/>
          <w:szCs w:val="24"/>
          <w:lang w:eastAsia="pl-PL"/>
        </w:rPr>
        <w:t>,</w:t>
      </w:r>
    </w:p>
    <w:p w14:paraId="35F4DF34" w14:textId="77777777" w:rsidR="00C22A81" w:rsidRPr="0050129C" w:rsidRDefault="00C22A81" w:rsidP="00C22A81">
      <w:pPr>
        <w:pStyle w:val="Akapitzlist"/>
        <w:numPr>
          <w:ilvl w:val="0"/>
          <w:numId w:val="1"/>
        </w:numPr>
        <w:spacing w:after="0"/>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potwierdzenie spełnienia warunków udziału w postępowaniu, </w:t>
      </w:r>
    </w:p>
    <w:p w14:paraId="0E239334" w14:textId="77777777" w:rsidR="00C22A81" w:rsidRPr="0050129C"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 xml:space="preserve">oświadczenie o braku powiązań z Zamawiającym (załącznik nr </w:t>
      </w:r>
      <w:r w:rsidR="009548F9" w:rsidRPr="0050129C">
        <w:rPr>
          <w:rFonts w:eastAsia="Times New Roman" w:cstheme="minorHAnsi"/>
          <w:color w:val="000000"/>
          <w:sz w:val="24"/>
          <w:szCs w:val="24"/>
          <w:lang w:eastAsia="pl-PL"/>
        </w:rPr>
        <w:t>2</w:t>
      </w:r>
      <w:r w:rsidRPr="0050129C">
        <w:rPr>
          <w:rFonts w:eastAsia="Times New Roman" w:cstheme="minorHAnsi"/>
          <w:color w:val="000000"/>
          <w:sz w:val="24"/>
          <w:szCs w:val="24"/>
          <w:lang w:eastAsia="pl-PL"/>
        </w:rPr>
        <w:t xml:space="preserve"> do niniejszego ogłoszenia), </w:t>
      </w:r>
    </w:p>
    <w:p w14:paraId="65B321AB" w14:textId="4334CDD8" w:rsidR="00C662C7" w:rsidRPr="0050129C"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50129C">
        <w:rPr>
          <w:rFonts w:eastAsia="Times New Roman" w:cstheme="minorHAnsi"/>
          <w:color w:val="000000"/>
          <w:sz w:val="24"/>
          <w:szCs w:val="24"/>
          <w:lang w:eastAsia="pl-PL"/>
        </w:rPr>
        <w:t>Dokumentację stanowiącą załącznik nr 3 i 4 do niniejszego zapytania</w:t>
      </w:r>
      <w:r w:rsidR="00553819" w:rsidRPr="0050129C">
        <w:rPr>
          <w:rFonts w:eastAsia="Times New Roman" w:cstheme="minorHAnsi"/>
          <w:color w:val="000000"/>
          <w:sz w:val="24"/>
          <w:szCs w:val="24"/>
          <w:lang w:eastAsia="pl-PL"/>
        </w:rPr>
        <w:t>,</w:t>
      </w:r>
    </w:p>
    <w:p w14:paraId="05D2E60B" w14:textId="0F91AE3A" w:rsidR="00021AAC" w:rsidRPr="0050129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podpis oferującego</w:t>
      </w:r>
      <w:r w:rsidR="006B5D03" w:rsidRPr="0050129C">
        <w:rPr>
          <w:rFonts w:asciiTheme="minorHAnsi" w:eastAsia="Times New Roman" w:hAnsiTheme="minorHAnsi" w:cstheme="minorHAnsi"/>
          <w:color w:val="000000"/>
          <w:sz w:val="24"/>
          <w:szCs w:val="24"/>
          <w:lang w:eastAsia="pl-PL"/>
        </w:rPr>
        <w:t>,</w:t>
      </w:r>
    </w:p>
    <w:p w14:paraId="735CC2B1" w14:textId="77777777" w:rsidR="004C635F" w:rsidRPr="0050129C"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Pr="0050129C"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50129C"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50129C"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sidRPr="0050129C">
        <w:rPr>
          <w:rFonts w:asciiTheme="minorHAnsi" w:eastAsia="Times New Roman" w:hAnsiTheme="minorHAnsi" w:cstheme="minorHAnsi"/>
          <w:b/>
          <w:sz w:val="24"/>
          <w:szCs w:val="24"/>
          <w:lang w:eastAsia="pl-PL"/>
        </w:rPr>
        <w:lastRenderedPageBreak/>
        <w:t>Kontakt w sprawie oferty</w:t>
      </w:r>
    </w:p>
    <w:p w14:paraId="6F1871D1" w14:textId="1934FC83" w:rsidR="00067719" w:rsidRPr="00130C5D" w:rsidRDefault="001D135D" w:rsidP="00F92687">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FE1BA4" w:rsidRPr="00BF6DE6">
          <w:rPr>
            <w:rStyle w:val="Hipercze"/>
            <w:rFonts w:asciiTheme="minorHAnsi" w:eastAsia="Times New Roman" w:hAnsiTheme="minorHAnsi" w:cstheme="minorHAnsi"/>
            <w:sz w:val="24"/>
            <w:szCs w:val="24"/>
            <w:lang w:eastAsia="pl-PL"/>
          </w:rPr>
          <w:t>oferty@nmg.pl</w:t>
        </w:r>
      </w:hyperlink>
      <w:r w:rsidR="0050129C" w:rsidRPr="0050129C">
        <w:rPr>
          <w:rFonts w:asciiTheme="minorHAnsi" w:eastAsia="Times New Roman" w:hAnsiTheme="minorHAnsi" w:cstheme="minorHAnsi"/>
          <w:color w:val="000000"/>
          <w:sz w:val="24"/>
          <w:szCs w:val="24"/>
          <w:lang w:eastAsia="pl-PL"/>
        </w:rPr>
        <w:t>.</w:t>
      </w:r>
      <w:r w:rsidR="0050129C">
        <w:rPr>
          <w:rFonts w:asciiTheme="minorHAnsi" w:eastAsia="Times New Roman" w:hAnsiTheme="minorHAnsi" w:cstheme="minorHAnsi"/>
          <w:color w:val="000000"/>
          <w:sz w:val="24"/>
          <w:szCs w:val="24"/>
          <w:lang w:eastAsia="pl-PL"/>
        </w:rPr>
        <w:t xml:space="preserve"> </w:t>
      </w:r>
    </w:p>
    <w:p w14:paraId="4CDE64B4" w14:textId="5DD9141A"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57F5481C" w14:textId="4940C64E" w:rsidR="00C662C7" w:rsidRPr="00130C5D"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1F2133B2" w14:textId="77777777" w:rsidR="001820DE" w:rsidRPr="00130C5D" w:rsidRDefault="001820DE"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lastRenderedPageBreak/>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7B6DB9FF" w14:textId="341817BF" w:rsidR="001820DE" w:rsidRPr="007158C8" w:rsidRDefault="004026BC" w:rsidP="007158C8">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4026BC">
        <w:rPr>
          <w:rFonts w:asciiTheme="minorHAnsi" w:eastAsia="Times New Roman" w:hAnsiTheme="minorHAnsi" w:cstheme="minorHAnsi"/>
          <w:sz w:val="24"/>
          <w:szCs w:val="24"/>
          <w:lang w:eastAsia="pl-PL"/>
        </w:rPr>
        <w:t xml:space="preserve">Załącznik nr </w:t>
      </w:r>
      <w:r>
        <w:rPr>
          <w:rFonts w:asciiTheme="minorHAnsi" w:eastAsia="Times New Roman" w:hAnsiTheme="minorHAnsi" w:cstheme="minorHAnsi"/>
          <w:sz w:val="24"/>
          <w:szCs w:val="24"/>
          <w:lang w:eastAsia="pl-PL"/>
        </w:rPr>
        <w:t>4</w:t>
      </w:r>
      <w:r w:rsidRPr="004026BC">
        <w:rPr>
          <w:rFonts w:asciiTheme="minorHAnsi" w:eastAsia="Times New Roman" w:hAnsiTheme="minorHAnsi" w:cstheme="minorHAnsi"/>
          <w:sz w:val="24"/>
          <w:szCs w:val="24"/>
          <w:lang w:eastAsia="pl-PL"/>
        </w:rPr>
        <w:t xml:space="preserve"> – Wykaz projektów badawczych, którymi Wykonawca kierował</w:t>
      </w:r>
    </w:p>
    <w:p w14:paraId="3B855EE1" w14:textId="20C7FAFE"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2F4AE1A" w14:textId="6FC7EE6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114F16" w14:textId="0713FA6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479FB1D" w14:textId="76A35C2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4123A99" w14:textId="7A5EECE6"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6B3345C" w14:textId="43EC6A3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FB29930" w14:textId="61ABB9E6"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407A93D" w14:textId="04F4463B"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A36FA56" w14:textId="1A2E71DD"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2D2DCBE" w14:textId="6E6B140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EB3FF0" w14:textId="08008F04"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87B421B" w14:textId="4BA3BB62"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3587392" w14:textId="53568121"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8A4A7B4" w14:textId="1FC280A1"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CD6AF9" w14:textId="7A8D74B2"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FC2D13E" w14:textId="0FE205AD"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D0082A1" w14:textId="47A050F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C4E5ADC" w14:textId="150088EF"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091F896" w14:textId="0AFA827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76AC466" w14:textId="65FD625B"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4B32D14" w14:textId="28D520F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35DC519" w14:textId="0F5F1A1D"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E798FB2" w14:textId="288A6C3E"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167526D" w14:textId="53D1F98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95DEF3B" w14:textId="63AF7FB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EC2EAFD" w14:textId="76BDDA8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C746499" w14:textId="4844246A"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35C075" w14:textId="1E25536C"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8FE2716" w14:textId="692E2A1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11AFEA" w14:textId="60966BA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5AC3EEF" w14:textId="3BF70DD2"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FDA1792" w14:textId="3CC6ED31"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68650A3" w14:textId="59D03CE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4BD52E5" w14:textId="0E21E10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4C2881C" w14:textId="75EC6758"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9459E9F" w14:textId="4EE2F2C8"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388C542" w14:textId="610476AD"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49B4E0" w14:textId="3DACA9AD"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3F62373" w14:textId="34BAB5D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DEC262" w14:textId="71D41C2A"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1496D1E" w14:textId="28EC0D76"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2CD418F" w14:textId="1758CEB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4FDF135" w14:textId="5D1B62BB"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A79006" w14:textId="7D4D2C3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4A530F1" w14:textId="205338A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3B089B3" w14:textId="169F729E"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DFCE206" w14:textId="67462D75"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A4ACCE1" w14:textId="72A29260" w:rsidR="009A1E0B" w:rsidRDefault="009A1E0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1D66762" w14:textId="77777777" w:rsidR="009A1E0B" w:rsidRDefault="009A1E0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B35070A" w14:textId="7C5BE07F"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BC06E7B" w14:textId="505B58BF"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B687F29" w14:textId="52E337B0"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1DC3513" w14:textId="27ED0773"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B438FD5" w14:textId="79F1BC09"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C7A76B" w14:textId="0B6EA158"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E306EE8" w14:textId="77777777" w:rsidR="00F92687" w:rsidRDefault="00F92687"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5362AA3A"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 xml:space="preserve">funkcję </w:t>
      </w:r>
      <w:r w:rsidR="006C6D25">
        <w:rPr>
          <w:rFonts w:ascii="Arial" w:eastAsia="Times New Roman" w:hAnsi="Arial" w:cs="Arial"/>
          <w:color w:val="000000"/>
          <w:sz w:val="20"/>
          <w:szCs w:val="20"/>
          <w:lang w:eastAsia="pl-PL"/>
        </w:rPr>
        <w:t xml:space="preserve">Zastępca </w:t>
      </w:r>
      <w:r w:rsidRPr="0023718B">
        <w:rPr>
          <w:rFonts w:ascii="Arial" w:eastAsia="Times New Roman" w:hAnsi="Arial" w:cs="Arial"/>
          <w:color w:val="000000"/>
          <w:sz w:val="20"/>
          <w:szCs w:val="20"/>
          <w:lang w:eastAsia="pl-PL"/>
        </w:rPr>
        <w:t>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7948F3D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8519D0">
        <w:rPr>
          <w:rFonts w:ascii="Arial" w:hAnsi="Arial" w:cs="Arial"/>
          <w:color w:val="000000"/>
          <w:sz w:val="20"/>
          <w:szCs w:val="20"/>
        </w:rPr>
        <w:t xml:space="preserve">W odpowiedzi na </w:t>
      </w:r>
      <w:r w:rsidR="000B187C" w:rsidRPr="008519D0">
        <w:rPr>
          <w:rFonts w:ascii="Arial" w:hAnsi="Arial" w:cs="Arial"/>
          <w:color w:val="000000"/>
          <w:sz w:val="20"/>
          <w:szCs w:val="20"/>
        </w:rPr>
        <w:t>zapytanie ofertowe</w:t>
      </w:r>
      <w:r w:rsidR="0023718B" w:rsidRPr="008519D0">
        <w:rPr>
          <w:rFonts w:ascii="Arial" w:hAnsi="Arial" w:cs="Arial"/>
          <w:color w:val="000000"/>
          <w:sz w:val="20"/>
          <w:szCs w:val="20"/>
        </w:rPr>
        <w:t xml:space="preserve"> </w:t>
      </w:r>
      <w:r w:rsidRPr="008519D0">
        <w:rPr>
          <w:rFonts w:ascii="Arial" w:hAnsi="Arial" w:cs="Arial"/>
          <w:color w:val="000000"/>
          <w:sz w:val="20"/>
          <w:szCs w:val="20"/>
        </w:rPr>
        <w:t>z dnia</w:t>
      </w:r>
      <w:r w:rsidR="00000CC2" w:rsidRPr="008519D0">
        <w:rPr>
          <w:rFonts w:ascii="Arial" w:hAnsi="Arial" w:cs="Arial"/>
          <w:color w:val="000000"/>
          <w:sz w:val="20"/>
          <w:szCs w:val="20"/>
        </w:rPr>
        <w:t xml:space="preserve"> </w:t>
      </w:r>
      <w:r w:rsidR="00420443">
        <w:rPr>
          <w:rFonts w:ascii="Arial" w:hAnsi="Arial" w:cs="Arial"/>
          <w:color w:val="000000"/>
          <w:sz w:val="20"/>
          <w:szCs w:val="20"/>
        </w:rPr>
        <w:t>0</w:t>
      </w:r>
      <w:r w:rsidR="00F92687">
        <w:rPr>
          <w:rFonts w:ascii="Arial" w:hAnsi="Arial" w:cs="Arial"/>
          <w:color w:val="000000"/>
          <w:sz w:val="20"/>
          <w:szCs w:val="20"/>
        </w:rPr>
        <w:t>5</w:t>
      </w:r>
      <w:r w:rsidR="00420443">
        <w:rPr>
          <w:rFonts w:ascii="Arial" w:hAnsi="Arial" w:cs="Arial"/>
          <w:color w:val="000000"/>
          <w:sz w:val="20"/>
          <w:szCs w:val="20"/>
        </w:rPr>
        <w:t>.12.</w:t>
      </w:r>
      <w:r w:rsidR="0023718B" w:rsidRPr="008519D0">
        <w:rPr>
          <w:rFonts w:ascii="Arial" w:hAnsi="Arial" w:cs="Arial"/>
          <w:color w:val="000000"/>
          <w:sz w:val="20"/>
          <w:szCs w:val="20"/>
        </w:rPr>
        <w:t>2018</w:t>
      </w:r>
      <w:r w:rsidRPr="008519D0">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p w14:paraId="74044A3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4</w:t>
      </w:r>
      <w:r w:rsidRPr="00C22A81">
        <w:rPr>
          <w:rFonts w:ascii="Arial" w:hAnsi="Arial" w:cs="Arial"/>
          <w:b/>
          <w:bCs/>
          <w:color w:val="2F5496"/>
          <w:sz w:val="20"/>
          <w:szCs w:val="20"/>
        </w:rPr>
        <w:t xml:space="preserve"> </w:t>
      </w:r>
      <w:r w:rsidRPr="009A3066">
        <w:rPr>
          <w:rFonts w:ascii="Arial" w:hAnsi="Arial" w:cs="Arial"/>
          <w:b/>
          <w:bCs/>
          <w:color w:val="2F5496"/>
          <w:sz w:val="20"/>
          <w:szCs w:val="20"/>
        </w:rPr>
        <w:t>Wykaz projektów badawczych, którymi Wykonawca kierował</w:t>
      </w:r>
    </w:p>
    <w:p w14:paraId="639F30DC"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6D2259E3"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p w14:paraId="59DF3DDE" w14:textId="77777777" w:rsidR="00F40208" w:rsidRPr="003E2BB4" w:rsidRDefault="00F40208" w:rsidP="00F40208">
      <w:pPr>
        <w:autoSpaceDE w:val="0"/>
        <w:autoSpaceDN w:val="0"/>
        <w:adjustRightInd w:val="0"/>
        <w:spacing w:after="0" w:line="240" w:lineRule="auto"/>
        <w:rPr>
          <w:rFonts w:ascii="Arial" w:hAnsi="Arial" w:cs="Arial"/>
          <w:b/>
          <w:bCs/>
          <w:color w:val="2F5496"/>
          <w:sz w:val="20"/>
          <w:szCs w:val="20"/>
        </w:rPr>
      </w:pPr>
    </w:p>
    <w:tbl>
      <w:tblPr>
        <w:tblStyle w:val="Tabela-Siatka"/>
        <w:tblW w:w="0" w:type="auto"/>
        <w:tblLook w:val="04A0" w:firstRow="1" w:lastRow="0" w:firstColumn="1" w:lastColumn="0" w:noHBand="0" w:noVBand="1"/>
      </w:tblPr>
      <w:tblGrid>
        <w:gridCol w:w="472"/>
        <w:gridCol w:w="3402"/>
        <w:gridCol w:w="2266"/>
        <w:gridCol w:w="2786"/>
      </w:tblGrid>
      <w:tr w:rsidR="00F40208" w:rsidRPr="003E2BB4" w14:paraId="664240A4" w14:textId="77777777" w:rsidTr="00FD3D26">
        <w:tc>
          <w:tcPr>
            <w:tcW w:w="472" w:type="dxa"/>
          </w:tcPr>
          <w:p w14:paraId="645556C5" w14:textId="77777777" w:rsidR="00F40208" w:rsidRPr="003E2BB4" w:rsidRDefault="00F40208" w:rsidP="00FD3D26">
            <w:pPr>
              <w:rPr>
                <w:rFonts w:ascii="Arial" w:hAnsi="Arial" w:cs="Arial"/>
                <w:sz w:val="20"/>
                <w:szCs w:val="20"/>
              </w:rPr>
            </w:pPr>
            <w:r w:rsidRPr="003E2BB4">
              <w:rPr>
                <w:rFonts w:ascii="Arial" w:hAnsi="Arial" w:cs="Arial"/>
                <w:sz w:val="20"/>
                <w:szCs w:val="20"/>
              </w:rPr>
              <w:t>LP</w:t>
            </w:r>
          </w:p>
        </w:tc>
        <w:tc>
          <w:tcPr>
            <w:tcW w:w="3402" w:type="dxa"/>
          </w:tcPr>
          <w:p w14:paraId="38EEBDB3"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TYTUŁ PROJEKTU</w:t>
            </w:r>
          </w:p>
        </w:tc>
        <w:tc>
          <w:tcPr>
            <w:tcW w:w="2266" w:type="dxa"/>
          </w:tcPr>
          <w:p w14:paraId="39F058B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DATY REALIZACJI</w:t>
            </w:r>
          </w:p>
          <w:p w14:paraId="54883268"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PROJEKTU</w:t>
            </w:r>
          </w:p>
        </w:tc>
        <w:tc>
          <w:tcPr>
            <w:tcW w:w="2786" w:type="dxa"/>
          </w:tcPr>
          <w:p w14:paraId="08029607" w14:textId="77777777" w:rsidR="00F40208" w:rsidRPr="003E2BB4" w:rsidRDefault="00F40208" w:rsidP="00FD3D26">
            <w:pPr>
              <w:jc w:val="center"/>
              <w:rPr>
                <w:rFonts w:ascii="Arial" w:hAnsi="Arial" w:cs="Arial"/>
                <w:sz w:val="20"/>
                <w:szCs w:val="20"/>
              </w:rPr>
            </w:pPr>
            <w:r w:rsidRPr="003E2BB4">
              <w:rPr>
                <w:rFonts w:ascii="Arial" w:hAnsi="Arial" w:cs="Arial"/>
                <w:sz w:val="20"/>
                <w:szCs w:val="20"/>
              </w:rPr>
              <w:t>ZAKRES OBOWIĄZKÓW</w:t>
            </w:r>
          </w:p>
        </w:tc>
      </w:tr>
      <w:tr w:rsidR="00F40208" w:rsidRPr="003E2BB4" w14:paraId="009F113C" w14:textId="77777777" w:rsidTr="00FD3D26">
        <w:tc>
          <w:tcPr>
            <w:tcW w:w="472" w:type="dxa"/>
          </w:tcPr>
          <w:p w14:paraId="16B6B2F7" w14:textId="77777777" w:rsidR="00F40208" w:rsidRPr="003E2BB4" w:rsidRDefault="00F40208" w:rsidP="00FD3D26">
            <w:pPr>
              <w:rPr>
                <w:rFonts w:ascii="Arial" w:hAnsi="Arial" w:cs="Arial"/>
                <w:sz w:val="20"/>
                <w:szCs w:val="20"/>
              </w:rPr>
            </w:pPr>
            <w:r w:rsidRPr="003E2BB4">
              <w:rPr>
                <w:rFonts w:ascii="Arial" w:hAnsi="Arial" w:cs="Arial"/>
                <w:sz w:val="20"/>
                <w:szCs w:val="20"/>
              </w:rPr>
              <w:t>1</w:t>
            </w:r>
          </w:p>
        </w:tc>
        <w:tc>
          <w:tcPr>
            <w:tcW w:w="3402" w:type="dxa"/>
          </w:tcPr>
          <w:p w14:paraId="79FC69F8"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637A50CB"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67A65C5"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421B186B" w14:textId="77777777" w:rsidTr="00FD3D26">
        <w:tc>
          <w:tcPr>
            <w:tcW w:w="472" w:type="dxa"/>
          </w:tcPr>
          <w:p w14:paraId="7164D607" w14:textId="77777777" w:rsidR="00F40208" w:rsidRPr="003E2BB4" w:rsidRDefault="00F40208" w:rsidP="00FD3D26">
            <w:pPr>
              <w:rPr>
                <w:rFonts w:ascii="Arial" w:hAnsi="Arial" w:cs="Arial"/>
                <w:sz w:val="20"/>
                <w:szCs w:val="20"/>
              </w:rPr>
            </w:pPr>
            <w:r w:rsidRPr="003E2BB4">
              <w:rPr>
                <w:rFonts w:ascii="Arial" w:hAnsi="Arial" w:cs="Arial"/>
                <w:sz w:val="20"/>
                <w:szCs w:val="20"/>
              </w:rPr>
              <w:t>2</w:t>
            </w:r>
          </w:p>
        </w:tc>
        <w:tc>
          <w:tcPr>
            <w:tcW w:w="3402" w:type="dxa"/>
          </w:tcPr>
          <w:p w14:paraId="4473C354"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28194B67"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6D6E78BF" w14:textId="77777777" w:rsidR="00F40208" w:rsidRPr="003E2BB4" w:rsidRDefault="00F40208" w:rsidP="00FD3D26">
            <w:pPr>
              <w:autoSpaceDE w:val="0"/>
              <w:autoSpaceDN w:val="0"/>
              <w:adjustRightInd w:val="0"/>
              <w:rPr>
                <w:rFonts w:ascii="Arial" w:hAnsi="Arial" w:cs="Arial"/>
                <w:b/>
                <w:bCs/>
                <w:color w:val="2F5496"/>
                <w:sz w:val="20"/>
                <w:szCs w:val="20"/>
              </w:rPr>
            </w:pPr>
          </w:p>
        </w:tc>
      </w:tr>
      <w:tr w:rsidR="00F40208" w:rsidRPr="003E2BB4" w14:paraId="0D776E17" w14:textId="77777777" w:rsidTr="00FD3D26">
        <w:tc>
          <w:tcPr>
            <w:tcW w:w="472" w:type="dxa"/>
          </w:tcPr>
          <w:p w14:paraId="2484A367" w14:textId="77777777" w:rsidR="00F40208" w:rsidRPr="003E2BB4" w:rsidRDefault="00F40208" w:rsidP="00FD3D26">
            <w:pPr>
              <w:rPr>
                <w:rFonts w:ascii="Arial" w:hAnsi="Arial" w:cs="Arial"/>
                <w:sz w:val="20"/>
                <w:szCs w:val="20"/>
              </w:rPr>
            </w:pPr>
            <w:r w:rsidRPr="003E2BB4">
              <w:rPr>
                <w:rFonts w:ascii="Arial" w:hAnsi="Arial" w:cs="Arial"/>
                <w:sz w:val="20"/>
                <w:szCs w:val="20"/>
              </w:rPr>
              <w:t>3</w:t>
            </w:r>
          </w:p>
        </w:tc>
        <w:tc>
          <w:tcPr>
            <w:tcW w:w="3402" w:type="dxa"/>
          </w:tcPr>
          <w:p w14:paraId="0F7D7ACA"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266" w:type="dxa"/>
          </w:tcPr>
          <w:p w14:paraId="5BDC5F16" w14:textId="77777777" w:rsidR="00F40208" w:rsidRPr="003E2BB4" w:rsidRDefault="00F40208" w:rsidP="00FD3D26">
            <w:pPr>
              <w:autoSpaceDE w:val="0"/>
              <w:autoSpaceDN w:val="0"/>
              <w:adjustRightInd w:val="0"/>
              <w:rPr>
                <w:rFonts w:ascii="Arial" w:hAnsi="Arial" w:cs="Arial"/>
                <w:b/>
                <w:bCs/>
                <w:color w:val="2F5496"/>
                <w:sz w:val="20"/>
                <w:szCs w:val="20"/>
              </w:rPr>
            </w:pPr>
          </w:p>
        </w:tc>
        <w:tc>
          <w:tcPr>
            <w:tcW w:w="2786" w:type="dxa"/>
          </w:tcPr>
          <w:p w14:paraId="3038C8AD" w14:textId="77777777" w:rsidR="00F40208" w:rsidRPr="003E2BB4" w:rsidRDefault="00F40208" w:rsidP="00FD3D26">
            <w:pPr>
              <w:autoSpaceDE w:val="0"/>
              <w:autoSpaceDN w:val="0"/>
              <w:adjustRightInd w:val="0"/>
              <w:rPr>
                <w:rFonts w:ascii="Arial" w:hAnsi="Arial" w:cs="Arial"/>
                <w:b/>
                <w:bCs/>
                <w:color w:val="2F5496"/>
                <w:sz w:val="20"/>
                <w:szCs w:val="20"/>
              </w:rPr>
            </w:pPr>
          </w:p>
        </w:tc>
      </w:tr>
    </w:tbl>
    <w:p w14:paraId="38A6D9F4" w14:textId="77777777" w:rsidR="00F40208" w:rsidRPr="003E2BB4" w:rsidRDefault="00F40208" w:rsidP="00C22A81">
      <w:pPr>
        <w:spacing w:after="0"/>
        <w:jc w:val="both"/>
        <w:rPr>
          <w:rFonts w:ascii="Arial" w:hAnsi="Arial" w:cs="Arial"/>
          <w:sz w:val="20"/>
          <w:szCs w:val="20"/>
        </w:rPr>
      </w:pPr>
    </w:p>
    <w:p w14:paraId="46E8C90E" w14:textId="77777777" w:rsidR="004026BC" w:rsidRPr="003E2BB4" w:rsidRDefault="004026BC" w:rsidP="00C22A81">
      <w:pPr>
        <w:spacing w:after="0"/>
        <w:jc w:val="both"/>
        <w:rPr>
          <w:rFonts w:ascii="Arial" w:hAnsi="Arial" w:cs="Arial"/>
          <w:sz w:val="20"/>
          <w:szCs w:val="20"/>
        </w:rPr>
      </w:pPr>
    </w:p>
    <w:p w14:paraId="0C9B941A"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p>
    <w:p w14:paraId="478D7413"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w:t>
      </w:r>
    </w:p>
    <w:p w14:paraId="18AAD372" w14:textId="77777777" w:rsidR="004026BC" w:rsidRPr="003E2BB4" w:rsidRDefault="004026BC" w:rsidP="004026BC">
      <w:pPr>
        <w:autoSpaceDE w:val="0"/>
        <w:autoSpaceDN w:val="0"/>
        <w:adjustRightInd w:val="0"/>
        <w:spacing w:after="0" w:line="240" w:lineRule="auto"/>
        <w:ind w:left="4956" w:firstLine="708"/>
        <w:jc w:val="both"/>
        <w:rPr>
          <w:rFonts w:ascii="Arial" w:hAnsi="Arial" w:cs="Arial"/>
          <w:color w:val="000000"/>
          <w:sz w:val="20"/>
          <w:szCs w:val="20"/>
        </w:rPr>
      </w:pPr>
      <w:r w:rsidRPr="003E2BB4">
        <w:rPr>
          <w:rFonts w:ascii="Arial" w:hAnsi="Arial" w:cs="Arial"/>
          <w:color w:val="000000"/>
          <w:sz w:val="20"/>
          <w:szCs w:val="20"/>
        </w:rPr>
        <w:t xml:space="preserve">      (podpis Wykonawcy)</w:t>
      </w:r>
    </w:p>
    <w:p w14:paraId="6C7E8E62" w14:textId="77777777" w:rsidR="004026BC" w:rsidRDefault="004026BC" w:rsidP="004026BC">
      <w:pPr>
        <w:spacing w:after="0"/>
        <w:jc w:val="both"/>
        <w:rPr>
          <w:rFonts w:asciiTheme="minorHAnsi" w:hAnsiTheme="minorHAnsi" w:cstheme="minorHAnsi"/>
          <w:sz w:val="24"/>
          <w:szCs w:val="24"/>
        </w:rPr>
      </w:pPr>
    </w:p>
    <w:p w14:paraId="6B760051" w14:textId="77777777" w:rsidR="004026BC" w:rsidRPr="00130C5D" w:rsidRDefault="004026BC" w:rsidP="00C22A81">
      <w:pPr>
        <w:spacing w:after="0"/>
        <w:jc w:val="both"/>
        <w:rPr>
          <w:rFonts w:asciiTheme="minorHAnsi" w:hAnsiTheme="minorHAnsi" w:cstheme="minorHAnsi"/>
          <w:sz w:val="24"/>
          <w:szCs w:val="24"/>
        </w:rPr>
      </w:pPr>
    </w:p>
    <w:sectPr w:rsidR="004026BC" w:rsidRPr="00130C5D"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2FF51" w14:textId="77777777" w:rsidR="00034660" w:rsidRDefault="00034660">
      <w:pPr>
        <w:spacing w:after="0" w:line="240" w:lineRule="auto"/>
      </w:pPr>
      <w:r>
        <w:separator/>
      </w:r>
    </w:p>
  </w:endnote>
  <w:endnote w:type="continuationSeparator" w:id="0">
    <w:p w14:paraId="052BCD51" w14:textId="77777777" w:rsidR="00034660" w:rsidRDefault="00034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D11783" w:rsidRPr="00D11783">
          <w:rPr>
            <w:noProof/>
            <w:lang w:val="pl-PL"/>
          </w:rPr>
          <w:t>1</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0346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1586F" w14:textId="77777777" w:rsidR="00034660" w:rsidRDefault="00034660">
      <w:pPr>
        <w:spacing w:after="0" w:line="240" w:lineRule="auto"/>
      </w:pPr>
      <w:r>
        <w:separator/>
      </w:r>
    </w:p>
  </w:footnote>
  <w:footnote w:type="continuationSeparator" w:id="0">
    <w:p w14:paraId="0CA974AA" w14:textId="77777777" w:rsidR="00034660" w:rsidRDefault="00034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1975C96"/>
    <w:multiLevelType w:val="hybridMultilevel"/>
    <w:tmpl w:val="537410D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8"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1"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191318A"/>
    <w:multiLevelType w:val="hybridMultilevel"/>
    <w:tmpl w:val="7CF6646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6"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7712B9"/>
    <w:multiLevelType w:val="hybridMultilevel"/>
    <w:tmpl w:val="F8C43C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7"/>
  </w:num>
  <w:num w:numId="4">
    <w:abstractNumId w:val="12"/>
  </w:num>
  <w:num w:numId="5">
    <w:abstractNumId w:val="1"/>
  </w:num>
  <w:num w:numId="6">
    <w:abstractNumId w:val="5"/>
  </w:num>
  <w:num w:numId="7">
    <w:abstractNumId w:val="13"/>
  </w:num>
  <w:num w:numId="8">
    <w:abstractNumId w:val="29"/>
  </w:num>
  <w:num w:numId="9">
    <w:abstractNumId w:val="27"/>
  </w:num>
  <w:num w:numId="10">
    <w:abstractNumId w:val="30"/>
  </w:num>
  <w:num w:numId="11">
    <w:abstractNumId w:val="6"/>
  </w:num>
  <w:num w:numId="12">
    <w:abstractNumId w:val="14"/>
  </w:num>
  <w:num w:numId="13">
    <w:abstractNumId w:val="21"/>
  </w:num>
  <w:num w:numId="14">
    <w:abstractNumId w:val="10"/>
  </w:num>
  <w:num w:numId="15">
    <w:abstractNumId w:val="28"/>
  </w:num>
  <w:num w:numId="16">
    <w:abstractNumId w:val="4"/>
  </w:num>
  <w:num w:numId="17">
    <w:abstractNumId w:val="0"/>
  </w:num>
  <w:num w:numId="18">
    <w:abstractNumId w:val="32"/>
  </w:num>
  <w:num w:numId="19">
    <w:abstractNumId w:val="24"/>
  </w:num>
  <w:num w:numId="20">
    <w:abstractNumId w:val="26"/>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9"/>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jIyMzS1NDU2NLRU0lEKTi0uzszPAykwtKwFALSWh58tAAAA"/>
  </w:docVars>
  <w:rsids>
    <w:rsidRoot w:val="008D55E7"/>
    <w:rsid w:val="00000CC2"/>
    <w:rsid w:val="0000368F"/>
    <w:rsid w:val="00021AAC"/>
    <w:rsid w:val="00023E26"/>
    <w:rsid w:val="00034660"/>
    <w:rsid w:val="00036085"/>
    <w:rsid w:val="00042328"/>
    <w:rsid w:val="000674E6"/>
    <w:rsid w:val="00067719"/>
    <w:rsid w:val="0009063E"/>
    <w:rsid w:val="00094F97"/>
    <w:rsid w:val="000A1755"/>
    <w:rsid w:val="000A7557"/>
    <w:rsid w:val="000B187C"/>
    <w:rsid w:val="000B6AE3"/>
    <w:rsid w:val="000D63ED"/>
    <w:rsid w:val="000E26B8"/>
    <w:rsid w:val="000E7F7D"/>
    <w:rsid w:val="00117881"/>
    <w:rsid w:val="00124AE0"/>
    <w:rsid w:val="00130C5D"/>
    <w:rsid w:val="00142E74"/>
    <w:rsid w:val="001632CD"/>
    <w:rsid w:val="00165E01"/>
    <w:rsid w:val="00174222"/>
    <w:rsid w:val="00177358"/>
    <w:rsid w:val="001820DE"/>
    <w:rsid w:val="00191E42"/>
    <w:rsid w:val="00197E8B"/>
    <w:rsid w:val="001A0447"/>
    <w:rsid w:val="001A543B"/>
    <w:rsid w:val="001A56E6"/>
    <w:rsid w:val="001B1FE4"/>
    <w:rsid w:val="001C6E1E"/>
    <w:rsid w:val="001D135D"/>
    <w:rsid w:val="002109F3"/>
    <w:rsid w:val="00223D83"/>
    <w:rsid w:val="00225671"/>
    <w:rsid w:val="00225BA2"/>
    <w:rsid w:val="0023388F"/>
    <w:rsid w:val="00235FFB"/>
    <w:rsid w:val="0023718B"/>
    <w:rsid w:val="0023720C"/>
    <w:rsid w:val="002528BC"/>
    <w:rsid w:val="002847D4"/>
    <w:rsid w:val="002B2869"/>
    <w:rsid w:val="002D3805"/>
    <w:rsid w:val="002E1B86"/>
    <w:rsid w:val="002E34A0"/>
    <w:rsid w:val="00302D6E"/>
    <w:rsid w:val="003048EE"/>
    <w:rsid w:val="00311BAF"/>
    <w:rsid w:val="00314DDA"/>
    <w:rsid w:val="0032274B"/>
    <w:rsid w:val="00346CB3"/>
    <w:rsid w:val="00347813"/>
    <w:rsid w:val="0035572C"/>
    <w:rsid w:val="00375393"/>
    <w:rsid w:val="00395D7B"/>
    <w:rsid w:val="003C44F5"/>
    <w:rsid w:val="003C778F"/>
    <w:rsid w:val="003D20C4"/>
    <w:rsid w:val="003D609B"/>
    <w:rsid w:val="003E094C"/>
    <w:rsid w:val="003E2BB4"/>
    <w:rsid w:val="003E47A1"/>
    <w:rsid w:val="003F4E89"/>
    <w:rsid w:val="00401394"/>
    <w:rsid w:val="004026BC"/>
    <w:rsid w:val="00404CDC"/>
    <w:rsid w:val="00411704"/>
    <w:rsid w:val="00420443"/>
    <w:rsid w:val="004320B1"/>
    <w:rsid w:val="004326D3"/>
    <w:rsid w:val="00435C01"/>
    <w:rsid w:val="00450317"/>
    <w:rsid w:val="00452374"/>
    <w:rsid w:val="00455D90"/>
    <w:rsid w:val="004626A9"/>
    <w:rsid w:val="00481B97"/>
    <w:rsid w:val="0048420C"/>
    <w:rsid w:val="0049749B"/>
    <w:rsid w:val="004A4125"/>
    <w:rsid w:val="004C635F"/>
    <w:rsid w:val="004E355C"/>
    <w:rsid w:val="004F4648"/>
    <w:rsid w:val="004F51A8"/>
    <w:rsid w:val="0050129C"/>
    <w:rsid w:val="005067C8"/>
    <w:rsid w:val="005379D7"/>
    <w:rsid w:val="0054649D"/>
    <w:rsid w:val="005532F3"/>
    <w:rsid w:val="00553819"/>
    <w:rsid w:val="00565E7D"/>
    <w:rsid w:val="005B5883"/>
    <w:rsid w:val="005B74ED"/>
    <w:rsid w:val="005C72C1"/>
    <w:rsid w:val="005D42D2"/>
    <w:rsid w:val="005F24AA"/>
    <w:rsid w:val="005F766F"/>
    <w:rsid w:val="0060097B"/>
    <w:rsid w:val="006323DE"/>
    <w:rsid w:val="006519DF"/>
    <w:rsid w:val="00661DD9"/>
    <w:rsid w:val="00665E11"/>
    <w:rsid w:val="00684E15"/>
    <w:rsid w:val="00685233"/>
    <w:rsid w:val="00693916"/>
    <w:rsid w:val="006A5039"/>
    <w:rsid w:val="006B5D03"/>
    <w:rsid w:val="006B69FB"/>
    <w:rsid w:val="006C3D36"/>
    <w:rsid w:val="006C6D25"/>
    <w:rsid w:val="006D3220"/>
    <w:rsid w:val="006E1548"/>
    <w:rsid w:val="007040B8"/>
    <w:rsid w:val="007145F0"/>
    <w:rsid w:val="007154C1"/>
    <w:rsid w:val="007158C8"/>
    <w:rsid w:val="00762513"/>
    <w:rsid w:val="00774983"/>
    <w:rsid w:val="0079396F"/>
    <w:rsid w:val="007A0126"/>
    <w:rsid w:val="007B14E3"/>
    <w:rsid w:val="007B7DE9"/>
    <w:rsid w:val="007C110B"/>
    <w:rsid w:val="007D40B0"/>
    <w:rsid w:val="00802AD9"/>
    <w:rsid w:val="00825868"/>
    <w:rsid w:val="00841B37"/>
    <w:rsid w:val="008519D0"/>
    <w:rsid w:val="00855611"/>
    <w:rsid w:val="00861BEA"/>
    <w:rsid w:val="0087047E"/>
    <w:rsid w:val="00872F4E"/>
    <w:rsid w:val="00884B8C"/>
    <w:rsid w:val="008A3D97"/>
    <w:rsid w:val="008C3E79"/>
    <w:rsid w:val="008C7F5E"/>
    <w:rsid w:val="008D55E7"/>
    <w:rsid w:val="008E6302"/>
    <w:rsid w:val="008F0889"/>
    <w:rsid w:val="0090617D"/>
    <w:rsid w:val="00913B93"/>
    <w:rsid w:val="009157BD"/>
    <w:rsid w:val="00921005"/>
    <w:rsid w:val="009221DB"/>
    <w:rsid w:val="00951E04"/>
    <w:rsid w:val="009548F9"/>
    <w:rsid w:val="00970E1C"/>
    <w:rsid w:val="009740CA"/>
    <w:rsid w:val="009814D2"/>
    <w:rsid w:val="00984CB7"/>
    <w:rsid w:val="00992167"/>
    <w:rsid w:val="009921B7"/>
    <w:rsid w:val="009A1E0B"/>
    <w:rsid w:val="009A714F"/>
    <w:rsid w:val="009C5BD4"/>
    <w:rsid w:val="009D40BA"/>
    <w:rsid w:val="009E561E"/>
    <w:rsid w:val="009E6A84"/>
    <w:rsid w:val="00A11CB1"/>
    <w:rsid w:val="00A17A78"/>
    <w:rsid w:val="00A24668"/>
    <w:rsid w:val="00A50AA8"/>
    <w:rsid w:val="00A60E11"/>
    <w:rsid w:val="00A90911"/>
    <w:rsid w:val="00A94000"/>
    <w:rsid w:val="00AB63FB"/>
    <w:rsid w:val="00AF65C0"/>
    <w:rsid w:val="00B03367"/>
    <w:rsid w:val="00B31B61"/>
    <w:rsid w:val="00B65102"/>
    <w:rsid w:val="00B72DC9"/>
    <w:rsid w:val="00B83053"/>
    <w:rsid w:val="00B86633"/>
    <w:rsid w:val="00B90240"/>
    <w:rsid w:val="00B976D6"/>
    <w:rsid w:val="00BA6441"/>
    <w:rsid w:val="00BC4C8B"/>
    <w:rsid w:val="00BD4CD2"/>
    <w:rsid w:val="00BD5B16"/>
    <w:rsid w:val="00BE1DD0"/>
    <w:rsid w:val="00BE6B70"/>
    <w:rsid w:val="00C05345"/>
    <w:rsid w:val="00C149F4"/>
    <w:rsid w:val="00C15B92"/>
    <w:rsid w:val="00C22A81"/>
    <w:rsid w:val="00C23DF7"/>
    <w:rsid w:val="00C321DE"/>
    <w:rsid w:val="00C4051D"/>
    <w:rsid w:val="00C47FF7"/>
    <w:rsid w:val="00C52F29"/>
    <w:rsid w:val="00C662C7"/>
    <w:rsid w:val="00C66CFA"/>
    <w:rsid w:val="00C75D19"/>
    <w:rsid w:val="00CD244C"/>
    <w:rsid w:val="00CD2F97"/>
    <w:rsid w:val="00CE123B"/>
    <w:rsid w:val="00CF05E3"/>
    <w:rsid w:val="00CF43B3"/>
    <w:rsid w:val="00D11783"/>
    <w:rsid w:val="00D17C29"/>
    <w:rsid w:val="00D2743B"/>
    <w:rsid w:val="00D3225E"/>
    <w:rsid w:val="00D434B8"/>
    <w:rsid w:val="00D54B63"/>
    <w:rsid w:val="00D632FC"/>
    <w:rsid w:val="00D67CA0"/>
    <w:rsid w:val="00D84283"/>
    <w:rsid w:val="00D85BCA"/>
    <w:rsid w:val="00D9598F"/>
    <w:rsid w:val="00D97F96"/>
    <w:rsid w:val="00DB5C67"/>
    <w:rsid w:val="00DD2DBB"/>
    <w:rsid w:val="00DD5265"/>
    <w:rsid w:val="00DF0B05"/>
    <w:rsid w:val="00DF2AB4"/>
    <w:rsid w:val="00DF7B11"/>
    <w:rsid w:val="00E11870"/>
    <w:rsid w:val="00E14F8A"/>
    <w:rsid w:val="00E30D2B"/>
    <w:rsid w:val="00E34456"/>
    <w:rsid w:val="00E37095"/>
    <w:rsid w:val="00E45B00"/>
    <w:rsid w:val="00E475B2"/>
    <w:rsid w:val="00E66211"/>
    <w:rsid w:val="00E76F85"/>
    <w:rsid w:val="00E86193"/>
    <w:rsid w:val="00E907F3"/>
    <w:rsid w:val="00EA2681"/>
    <w:rsid w:val="00EA4495"/>
    <w:rsid w:val="00EB0637"/>
    <w:rsid w:val="00EE7105"/>
    <w:rsid w:val="00EF0457"/>
    <w:rsid w:val="00EF138F"/>
    <w:rsid w:val="00F05471"/>
    <w:rsid w:val="00F27393"/>
    <w:rsid w:val="00F33EB1"/>
    <w:rsid w:val="00F34615"/>
    <w:rsid w:val="00F40208"/>
    <w:rsid w:val="00F40A0B"/>
    <w:rsid w:val="00F41C3C"/>
    <w:rsid w:val="00F85EBF"/>
    <w:rsid w:val="00F92687"/>
    <w:rsid w:val="00FB0CB7"/>
    <w:rsid w:val="00FB546E"/>
    <w:rsid w:val="00FC260B"/>
    <w:rsid w:val="00FC32A6"/>
    <w:rsid w:val="00FC3443"/>
    <w:rsid w:val="00FD30B0"/>
    <w:rsid w:val="00FD542C"/>
    <w:rsid w:val="00FE1BA4"/>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5012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362628959">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53418999">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599831588">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98E4B-928D-4102-9D3A-F6C42F382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85</Words>
  <Characters>11315</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Dziamski Piotr</cp:lastModifiedBy>
  <cp:revision>3</cp:revision>
  <cp:lastPrinted>2018-11-30T11:58:00Z</cp:lastPrinted>
  <dcterms:created xsi:type="dcterms:W3CDTF">2018-12-06T09:42:00Z</dcterms:created>
  <dcterms:modified xsi:type="dcterms:W3CDTF">2018-12-06T09:54:00Z</dcterms:modified>
</cp:coreProperties>
</file>